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0A7BA" w14:textId="77777777" w:rsidR="00704AAE" w:rsidRDefault="002705D7" w:rsidP="00704AAE">
      <w:pPr>
        <w:pStyle w:val="BodyText"/>
        <w:ind w:left="4132"/>
        <w:rPr>
          <w:rFonts w:ascii="Calibri"/>
        </w:rPr>
      </w:pPr>
      <w:r>
        <w:rPr>
          <w:rFonts w:ascii="Calibri"/>
        </w:rPr>
        <w:t xml:space="preserve"> </w:t>
      </w:r>
      <w:r w:rsidR="00704AAE">
        <w:rPr>
          <w:rFonts w:ascii="Calibri"/>
          <w:noProof/>
          <w:lang w:bidi="ar-SA"/>
        </w:rPr>
        <w:drawing>
          <wp:inline distT="0" distB="0" distL="0" distR="0" wp14:anchorId="790C7062" wp14:editId="6D40546A">
            <wp:extent cx="936301" cy="1006792"/>
            <wp:effectExtent l="0" t="0" r="0" b="0"/>
            <wp:docPr id="2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6301" cy="1006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F3BA7" w14:textId="77777777" w:rsidR="00704AAE" w:rsidRDefault="00704AAE" w:rsidP="00704AAE">
      <w:pPr>
        <w:pStyle w:val="BodyText"/>
        <w:spacing w:before="2"/>
        <w:rPr>
          <w:rFonts w:ascii="Calibri"/>
        </w:rPr>
      </w:pPr>
    </w:p>
    <w:p w14:paraId="1F284BB7" w14:textId="77777777" w:rsidR="00A80F0E" w:rsidRDefault="00A80F0E" w:rsidP="00A80F0E">
      <w:pPr>
        <w:pStyle w:val="BodyText"/>
        <w:jc w:val="center"/>
        <w:rPr>
          <w:b/>
        </w:rPr>
      </w:pPr>
      <w:r w:rsidRPr="004D1E2F">
        <w:rPr>
          <w:b/>
        </w:rPr>
        <w:t>The 1</w:t>
      </w:r>
      <w:r>
        <w:rPr>
          <w:b/>
        </w:rPr>
        <w:t>5</w:t>
      </w:r>
      <w:r w:rsidRPr="004D1E2F">
        <w:rPr>
          <w:b/>
        </w:rPr>
        <w:t>th Meeting of the</w:t>
      </w:r>
      <w:r>
        <w:rPr>
          <w:b/>
        </w:rPr>
        <w:br/>
      </w:r>
      <w:r w:rsidRPr="004D1E2F">
        <w:rPr>
          <w:b/>
        </w:rPr>
        <w:t xml:space="preserve">„European MELCOR and MACCS User </w:t>
      </w:r>
      <w:proofErr w:type="gramStart"/>
      <w:r w:rsidRPr="004D1E2F">
        <w:rPr>
          <w:b/>
        </w:rPr>
        <w:t>Group“</w:t>
      </w:r>
      <w:proofErr w:type="gramEnd"/>
    </w:p>
    <w:p w14:paraId="67ED7BF4" w14:textId="77777777" w:rsidR="00A80F0E" w:rsidRPr="004D1E2F" w:rsidRDefault="00A80F0E" w:rsidP="00A80F0E">
      <w:pPr>
        <w:pStyle w:val="BodyText"/>
        <w:jc w:val="center"/>
        <w:rPr>
          <w:b/>
        </w:rPr>
      </w:pPr>
    </w:p>
    <w:p w14:paraId="1CB91CA1" w14:textId="77777777" w:rsidR="00A80F0E" w:rsidRPr="004D1E2F" w:rsidRDefault="00A80F0E" w:rsidP="00A80F0E">
      <w:pPr>
        <w:pStyle w:val="BodyText"/>
        <w:jc w:val="center"/>
        <w:rPr>
          <w:b/>
        </w:rPr>
      </w:pPr>
      <w:proofErr w:type="spellStart"/>
      <w:r w:rsidRPr="004D1E2F">
        <w:rPr>
          <w:b/>
        </w:rPr>
        <w:t>Organised</w:t>
      </w:r>
      <w:proofErr w:type="spellEnd"/>
      <w:r w:rsidRPr="004D1E2F">
        <w:rPr>
          <w:b/>
        </w:rPr>
        <w:t xml:space="preserve"> by </w:t>
      </w:r>
      <w:r>
        <w:rPr>
          <w:b/>
        </w:rPr>
        <w:t>Sapienza University of Rome</w:t>
      </w:r>
    </w:p>
    <w:p w14:paraId="048C0FED" w14:textId="77777777" w:rsidR="00A80F0E" w:rsidRPr="008867DF" w:rsidRDefault="00A80F0E" w:rsidP="00A80F0E">
      <w:pPr>
        <w:pStyle w:val="BodyText"/>
        <w:jc w:val="center"/>
        <w:rPr>
          <w:b/>
        </w:rPr>
      </w:pPr>
      <w:r w:rsidRPr="004D1E2F">
        <w:rPr>
          <w:b/>
        </w:rPr>
        <w:t>In support of the Cooperative Severe Acc</w:t>
      </w:r>
      <w:r w:rsidRPr="008867DF">
        <w:rPr>
          <w:b/>
        </w:rPr>
        <w:t xml:space="preserve">ident Research </w:t>
      </w:r>
      <w:proofErr w:type="spellStart"/>
      <w:r w:rsidRPr="008867DF">
        <w:rPr>
          <w:b/>
        </w:rPr>
        <w:t>Programme</w:t>
      </w:r>
      <w:proofErr w:type="spellEnd"/>
      <w:r w:rsidRPr="008867DF">
        <w:rPr>
          <w:b/>
        </w:rPr>
        <w:t xml:space="preserve"> (CSARP)</w:t>
      </w:r>
    </w:p>
    <w:p w14:paraId="0C4BBCDC" w14:textId="77777777" w:rsidR="00A80F0E" w:rsidRPr="008867DF" w:rsidRDefault="00A80F0E" w:rsidP="00A80F0E">
      <w:pPr>
        <w:pStyle w:val="BodyText"/>
        <w:jc w:val="center"/>
        <w:rPr>
          <w:b/>
        </w:rPr>
      </w:pPr>
    </w:p>
    <w:p w14:paraId="5098FB85" w14:textId="2A0A0FDE" w:rsidR="00A80F0E" w:rsidRPr="004D1E2F" w:rsidRDefault="00A80F0E" w:rsidP="00A80F0E">
      <w:pPr>
        <w:pStyle w:val="BodyText"/>
        <w:jc w:val="center"/>
        <w:rPr>
          <w:b/>
          <w:bCs/>
        </w:rPr>
      </w:pPr>
      <w:r w:rsidRPr="008867DF">
        <w:rPr>
          <w:b/>
          <w:bCs/>
        </w:rPr>
        <w:t>will be held in</w:t>
      </w:r>
      <w:r w:rsidRPr="008867DF">
        <w:br/>
      </w:r>
      <w:r w:rsidRPr="008867DF">
        <w:rPr>
          <w:b/>
          <w:bCs/>
        </w:rPr>
        <w:t>Rome, Italy</w:t>
      </w:r>
      <w:r w:rsidRPr="008867DF">
        <w:br/>
      </w:r>
      <w:r w:rsidRPr="008867DF">
        <w:rPr>
          <w:b/>
          <w:bCs/>
        </w:rPr>
        <w:t>1</w:t>
      </w:r>
      <w:r w:rsidR="003D58E3">
        <w:rPr>
          <w:b/>
          <w:bCs/>
        </w:rPr>
        <w:t>5</w:t>
      </w:r>
      <w:r w:rsidRPr="008867DF">
        <w:rPr>
          <w:b/>
          <w:bCs/>
          <w:vertAlign w:val="superscript"/>
        </w:rPr>
        <w:t>th</w:t>
      </w:r>
      <w:r w:rsidRPr="008867DF">
        <w:rPr>
          <w:b/>
          <w:bCs/>
        </w:rPr>
        <w:t xml:space="preserve"> – 1</w:t>
      </w:r>
      <w:r w:rsidR="003D58E3">
        <w:rPr>
          <w:b/>
          <w:bCs/>
        </w:rPr>
        <w:t>8</w:t>
      </w:r>
      <w:r>
        <w:rPr>
          <w:b/>
          <w:bCs/>
          <w:vertAlign w:val="superscript"/>
        </w:rPr>
        <w:t>th</w:t>
      </w:r>
      <w:r w:rsidRPr="008867DF">
        <w:rPr>
          <w:b/>
          <w:bCs/>
        </w:rPr>
        <w:t xml:space="preserve"> </w:t>
      </w:r>
      <w:proofErr w:type="gramStart"/>
      <w:r w:rsidRPr="008867DF">
        <w:rPr>
          <w:b/>
          <w:bCs/>
        </w:rPr>
        <w:t>April,</w:t>
      </w:r>
      <w:proofErr w:type="gramEnd"/>
      <w:r w:rsidRPr="008867DF">
        <w:rPr>
          <w:b/>
          <w:bCs/>
        </w:rPr>
        <w:t xml:space="preserve"> 2024</w:t>
      </w:r>
    </w:p>
    <w:p w14:paraId="6AFD7A67" w14:textId="77777777" w:rsidR="00704AAE" w:rsidRDefault="00704AAE" w:rsidP="00427535">
      <w:pPr>
        <w:pStyle w:val="BodyText"/>
        <w:spacing w:before="6"/>
        <w:ind w:right="-31"/>
        <w:jc w:val="center"/>
        <w:rPr>
          <w:b/>
          <w:sz w:val="22"/>
        </w:rPr>
      </w:pPr>
    </w:p>
    <w:p w14:paraId="194D9FC1" w14:textId="77777777" w:rsidR="00704AAE" w:rsidRDefault="00704AAE" w:rsidP="00427535">
      <w:pPr>
        <w:pStyle w:val="Heading4"/>
        <w:ind w:left="0" w:right="-31"/>
        <w:jc w:val="center"/>
      </w:pPr>
      <w:r>
        <w:t>Meeting Registration Form</w:t>
      </w:r>
    </w:p>
    <w:p w14:paraId="51F67CF7" w14:textId="77777777" w:rsidR="00704AAE" w:rsidRDefault="00704AAE" w:rsidP="00704AAE">
      <w:pPr>
        <w:pStyle w:val="BodyText"/>
        <w:rPr>
          <w:b/>
        </w:rPr>
      </w:pPr>
    </w:p>
    <w:tbl>
      <w:tblPr>
        <w:tblStyle w:val="TableGridLight10"/>
        <w:tblW w:w="9783" w:type="dxa"/>
        <w:tblLook w:val="04A0" w:firstRow="1" w:lastRow="0" w:firstColumn="1" w:lastColumn="0" w:noHBand="0" w:noVBand="1"/>
      </w:tblPr>
      <w:tblGrid>
        <w:gridCol w:w="2678"/>
        <w:gridCol w:w="7105"/>
      </w:tblGrid>
      <w:tr w:rsidR="00704AAE" w14:paraId="4C6667FF" w14:textId="77777777" w:rsidTr="00427535">
        <w:trPr>
          <w:trHeight w:val="439"/>
        </w:trPr>
        <w:tc>
          <w:tcPr>
            <w:tcW w:w="2678" w:type="dxa"/>
            <w:vAlign w:val="center"/>
          </w:tcPr>
          <w:p w14:paraId="7824DF00" w14:textId="77777777" w:rsidR="00704AAE" w:rsidRPr="00281DDE" w:rsidRDefault="00704AAE" w:rsidP="00427535">
            <w:pPr>
              <w:pStyle w:val="BodyText"/>
            </w:pPr>
            <w:r w:rsidRPr="00281DDE">
              <w:t>Surname (Family name)</w:t>
            </w:r>
            <w:r w:rsidR="00B12C04">
              <w:rPr>
                <w:rStyle w:val="FootnoteReference"/>
              </w:rPr>
              <w:footnoteReference w:id="1"/>
            </w:r>
            <w:r w:rsidRPr="00281DDE">
              <w:t>:</w:t>
            </w:r>
          </w:p>
        </w:tc>
        <w:tc>
          <w:tcPr>
            <w:tcW w:w="7105" w:type="dxa"/>
            <w:vAlign w:val="center"/>
          </w:tcPr>
          <w:p w14:paraId="398C09F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2944DF91" w14:textId="77777777" w:rsidTr="00427535">
        <w:trPr>
          <w:trHeight w:val="417"/>
        </w:trPr>
        <w:tc>
          <w:tcPr>
            <w:tcW w:w="2678" w:type="dxa"/>
            <w:vAlign w:val="center"/>
          </w:tcPr>
          <w:p w14:paraId="0FB08EBC" w14:textId="77777777" w:rsidR="00704AAE" w:rsidRPr="00281DDE" w:rsidRDefault="00704AAE" w:rsidP="00427535">
            <w:pPr>
              <w:pStyle w:val="BodyText"/>
            </w:pPr>
            <w:r w:rsidRPr="00281DDE">
              <w:t>Given Name (s):</w:t>
            </w:r>
          </w:p>
        </w:tc>
        <w:tc>
          <w:tcPr>
            <w:tcW w:w="7105" w:type="dxa"/>
            <w:vAlign w:val="center"/>
          </w:tcPr>
          <w:p w14:paraId="036087C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140107E9" w14:textId="77777777" w:rsidTr="00427535">
        <w:trPr>
          <w:trHeight w:val="422"/>
        </w:trPr>
        <w:tc>
          <w:tcPr>
            <w:tcW w:w="2678" w:type="dxa"/>
            <w:vAlign w:val="center"/>
          </w:tcPr>
          <w:p w14:paraId="52417918" w14:textId="77777777" w:rsidR="00704AAE" w:rsidRPr="00281DDE" w:rsidRDefault="00704AAE" w:rsidP="00427535">
            <w:pPr>
              <w:pStyle w:val="BodyText"/>
            </w:pPr>
            <w:r>
              <w:t>Title or Function:</w:t>
            </w:r>
          </w:p>
        </w:tc>
        <w:tc>
          <w:tcPr>
            <w:tcW w:w="7105" w:type="dxa"/>
            <w:vAlign w:val="center"/>
          </w:tcPr>
          <w:p w14:paraId="34CF6922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5CE40E31" w14:textId="77777777" w:rsidTr="00427535">
        <w:trPr>
          <w:trHeight w:val="415"/>
        </w:trPr>
        <w:tc>
          <w:tcPr>
            <w:tcW w:w="2678" w:type="dxa"/>
            <w:vAlign w:val="center"/>
          </w:tcPr>
          <w:p w14:paraId="06991EDC" w14:textId="77777777" w:rsidR="00704AAE" w:rsidRPr="00281DDE" w:rsidRDefault="00704AAE" w:rsidP="00427535">
            <w:pPr>
              <w:pStyle w:val="BodyText"/>
            </w:pPr>
            <w:r w:rsidRPr="00281DDE">
              <w:t>Institution:</w:t>
            </w:r>
          </w:p>
        </w:tc>
        <w:tc>
          <w:tcPr>
            <w:tcW w:w="7105" w:type="dxa"/>
            <w:vAlign w:val="center"/>
          </w:tcPr>
          <w:p w14:paraId="3B418DA7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14:paraId="06B1FC86" w14:textId="77777777" w:rsidTr="00427535">
        <w:trPr>
          <w:trHeight w:val="407"/>
        </w:trPr>
        <w:tc>
          <w:tcPr>
            <w:tcW w:w="2678" w:type="dxa"/>
            <w:vAlign w:val="center"/>
          </w:tcPr>
          <w:p w14:paraId="3401556D" w14:textId="77777777" w:rsidR="00704AAE" w:rsidRPr="00281DDE" w:rsidRDefault="00704AAE" w:rsidP="00427535">
            <w:pPr>
              <w:pStyle w:val="BodyText"/>
            </w:pPr>
            <w:r>
              <w:t>E-mail address:</w:t>
            </w:r>
          </w:p>
        </w:tc>
        <w:tc>
          <w:tcPr>
            <w:tcW w:w="7105" w:type="dxa"/>
            <w:vAlign w:val="center"/>
          </w:tcPr>
          <w:p w14:paraId="32371875" w14:textId="77777777" w:rsidR="00704AAE" w:rsidRDefault="00704AAE" w:rsidP="00427535">
            <w:pPr>
              <w:pStyle w:val="BodyText"/>
              <w:rPr>
                <w:b/>
              </w:rPr>
            </w:pPr>
          </w:p>
        </w:tc>
      </w:tr>
    </w:tbl>
    <w:p w14:paraId="7531671C" w14:textId="77777777" w:rsidR="00704AAE" w:rsidRDefault="00704AAE" w:rsidP="00704AAE">
      <w:pPr>
        <w:pStyle w:val="BodyText"/>
        <w:rPr>
          <w:b/>
        </w:rPr>
      </w:pPr>
    </w:p>
    <w:p w14:paraId="034D937D" w14:textId="77777777" w:rsidR="00704AAE" w:rsidRPr="00406A08" w:rsidRDefault="00F87807" w:rsidP="00704AAE">
      <w:pPr>
        <w:pStyle w:val="BodyText"/>
      </w:pPr>
      <w:r w:rsidRPr="00406A08">
        <w:t>I will attend:</w:t>
      </w:r>
    </w:p>
    <w:p w14:paraId="521FCEB1" w14:textId="77777777" w:rsidR="00F87807" w:rsidRPr="00406A08" w:rsidRDefault="00F87807" w:rsidP="00704AAE">
      <w:pPr>
        <w:pStyle w:val="BodyText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F3473D" wp14:editId="4B8D439E">
                <wp:simplePos x="0" y="0"/>
                <wp:positionH relativeFrom="column">
                  <wp:posOffset>247650</wp:posOffset>
                </wp:positionH>
                <wp:positionV relativeFrom="paragraph">
                  <wp:posOffset>62230</wp:posOffset>
                </wp:positionV>
                <wp:extent cx="200025" cy="235585"/>
                <wp:effectExtent l="0" t="0" r="28575" b="12065"/>
                <wp:wrapNone/>
                <wp:docPr id="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F423A" w14:textId="77777777" w:rsidR="00F87807" w:rsidRDefault="00F87807" w:rsidP="00F878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F3473D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19.5pt;margin-top:4.9pt;width:15.75pt;height:18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">
                <v:textbox>
                  <w:txbxContent>
                    <w:p w14:paraId="4D4F423A" w14:textId="77777777" w:rsidR="00F87807" w:rsidRDefault="00F87807" w:rsidP="00F87807"/>
                  </w:txbxContent>
                </v:textbox>
              </v:shape>
            </w:pict>
          </mc:Fallback>
        </mc:AlternateContent>
      </w:r>
    </w:p>
    <w:p w14:paraId="2949438E" w14:textId="77777777" w:rsidR="009069B5" w:rsidRDefault="00F87807" w:rsidP="00704AAE">
      <w:pPr>
        <w:pStyle w:val="BodyText"/>
      </w:pPr>
      <w:r w:rsidRPr="00406A08">
        <w:tab/>
      </w:r>
      <w:r w:rsidR="00B41F1E">
        <w:tab/>
      </w:r>
      <w:r w:rsidR="00EC470B">
        <w:t>MACCS</w:t>
      </w:r>
      <w:r w:rsidRPr="00406A08">
        <w:t xml:space="preserve"> technical meeting</w:t>
      </w:r>
    </w:p>
    <w:p w14:paraId="7AB1749A" w14:textId="77777777" w:rsidR="00962935" w:rsidRDefault="00962935" w:rsidP="00704AAE">
      <w:pPr>
        <w:pStyle w:val="BodyText"/>
      </w:pPr>
    </w:p>
    <w:p w14:paraId="04D325DE" w14:textId="77777777" w:rsidR="00B41F1E" w:rsidRDefault="00B41F1E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0BB590" wp14:editId="6B4141E2">
                <wp:simplePos x="0" y="0"/>
                <wp:positionH relativeFrom="column">
                  <wp:posOffset>247650</wp:posOffset>
                </wp:positionH>
                <wp:positionV relativeFrom="paragraph">
                  <wp:posOffset>9525</wp:posOffset>
                </wp:positionV>
                <wp:extent cx="200025" cy="235585"/>
                <wp:effectExtent l="0" t="0" r="28575" b="12065"/>
                <wp:wrapNone/>
                <wp:docPr id="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28C0D" w14:textId="77777777" w:rsidR="00B41F1E" w:rsidRDefault="00B41F1E" w:rsidP="00B41F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8F1EA" id="_x0000_s1027" type="#_x0000_t202" style="position:absolute;left:0;text-align:left;margin-left:19.5pt;margin-top:.75pt;width:15.7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">
                <v:textbox>
                  <w:txbxContent>
                    <w:p w:rsidR="00B41F1E" w:rsidRDefault="00B41F1E" w:rsidP="00B41F1E"/>
                  </w:txbxContent>
                </v:textbox>
              </v:shape>
            </w:pict>
          </mc:Fallback>
        </mc:AlternateContent>
      </w:r>
      <w:r w:rsidRPr="00406A08">
        <w:t>MELCOR</w:t>
      </w:r>
      <w:r>
        <w:t xml:space="preserve"> </w:t>
      </w:r>
      <w:r w:rsidRPr="00406A08">
        <w:t>technical meeting</w:t>
      </w:r>
    </w:p>
    <w:p w14:paraId="33607B1C" w14:textId="77777777" w:rsidR="00CC77C8" w:rsidRDefault="00CC77C8" w:rsidP="00B41F1E">
      <w:pPr>
        <w:pStyle w:val="BodyText"/>
        <w:ind w:left="1080" w:firstLine="360"/>
      </w:pPr>
    </w:p>
    <w:p w14:paraId="175FA343" w14:textId="77777777" w:rsidR="00CC77C8" w:rsidRDefault="00CC77C8" w:rsidP="00CC77C8">
      <w:pPr>
        <w:pStyle w:val="BodyText"/>
      </w:pPr>
    </w:p>
    <w:p w14:paraId="7502B083" w14:textId="77777777" w:rsidR="00CA69DA" w:rsidRDefault="00CA69DA" w:rsidP="00CA69DA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3A867B" wp14:editId="7745DDF1">
                <wp:simplePos x="0" y="0"/>
                <wp:positionH relativeFrom="column">
                  <wp:posOffset>242988</wp:posOffset>
                </wp:positionH>
                <wp:positionV relativeFrom="paragraph">
                  <wp:posOffset>3175</wp:posOffset>
                </wp:positionV>
                <wp:extent cx="200025" cy="235585"/>
                <wp:effectExtent l="0" t="0" r="28575" b="1206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956C6" w14:textId="77777777" w:rsidR="00CA69DA" w:rsidRPr="008F59A6" w:rsidRDefault="00CA69DA" w:rsidP="00CA69DA">
                            <w:pPr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A867B" id="_x0000_s1028" type="#_x0000_t202" style="position:absolute;left:0;text-align:left;margin-left:19.15pt;margin-top:.25pt;width:15.75pt;height:18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">
                <v:textbox>
                  <w:txbxContent>
                    <w:p w14:paraId="277956C6" w14:textId="77777777" w:rsidR="00CA69DA" w:rsidRPr="008F59A6" w:rsidRDefault="00CA69DA" w:rsidP="00CA69DA">
                      <w:pPr>
                        <w:rPr>
                          <w:lang w:val="pl-P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>Participation On-line</w:t>
      </w:r>
    </w:p>
    <w:p w14:paraId="4B06FCC2" w14:textId="77777777" w:rsidR="00B41F1E" w:rsidRDefault="00B41F1E" w:rsidP="00B41F1E">
      <w:pPr>
        <w:pStyle w:val="BodyText"/>
        <w:ind w:left="1080" w:firstLine="360"/>
      </w:pPr>
    </w:p>
    <w:p w14:paraId="661B79E3" w14:textId="77777777" w:rsidR="00B41F1E" w:rsidRPr="00406A08" w:rsidRDefault="00B41F1E" w:rsidP="00704AAE">
      <w:pPr>
        <w:pStyle w:val="BodyText"/>
      </w:pPr>
    </w:p>
    <w:p w14:paraId="471FEA62" w14:textId="77777777" w:rsidR="009069B5" w:rsidRDefault="00962935" w:rsidP="00B41F1E">
      <w:pPr>
        <w:pStyle w:val="BodyText"/>
      </w:pPr>
      <w:r>
        <w:t>I will make a presentation</w:t>
      </w:r>
      <w:r w:rsidR="00B41F1E">
        <w:t>:</w:t>
      </w:r>
    </w:p>
    <w:p w14:paraId="2E6F812D" w14:textId="77777777" w:rsidR="00B41F1E" w:rsidRPr="00406A08" w:rsidRDefault="00B41F1E" w:rsidP="009069B5">
      <w:pPr>
        <w:pStyle w:val="BodyText"/>
        <w:ind w:left="720" w:firstLine="720"/>
      </w:pPr>
    </w:p>
    <w:tbl>
      <w:tblPr>
        <w:tblStyle w:val="TableGrid"/>
        <w:tblW w:w="0" w:type="auto"/>
        <w:tblInd w:w="-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3650"/>
        <w:gridCol w:w="3998"/>
      </w:tblGrid>
      <w:tr w:rsidR="00406A08" w:rsidRPr="00406A08" w14:paraId="7E1B3A6F" w14:textId="77777777" w:rsidTr="00427535">
        <w:trPr>
          <w:trHeight w:val="605"/>
        </w:trPr>
        <w:tc>
          <w:tcPr>
            <w:tcW w:w="2127" w:type="dxa"/>
            <w:vAlign w:val="center"/>
          </w:tcPr>
          <w:p w14:paraId="06BB7172" w14:textId="77777777" w:rsidR="009069B5" w:rsidRPr="00406A08" w:rsidRDefault="009069B5" w:rsidP="00427535">
            <w:pPr>
              <w:pStyle w:val="BodyText"/>
            </w:pPr>
            <w:r w:rsidRPr="00406A08">
              <w:t>Title (s) of the presentation (s)</w:t>
            </w:r>
          </w:p>
        </w:tc>
        <w:tc>
          <w:tcPr>
            <w:tcW w:w="7654" w:type="dxa"/>
            <w:gridSpan w:val="2"/>
            <w:vAlign w:val="center"/>
          </w:tcPr>
          <w:p w14:paraId="5FFBCA93" w14:textId="77777777" w:rsidR="009069B5" w:rsidRDefault="009069B5" w:rsidP="00427535">
            <w:pPr>
              <w:pStyle w:val="BodyText"/>
            </w:pPr>
          </w:p>
          <w:p w14:paraId="59975107" w14:textId="77777777" w:rsidR="00B41F1E" w:rsidRPr="00406A08" w:rsidRDefault="00B41F1E" w:rsidP="00427535">
            <w:pPr>
              <w:pStyle w:val="BodyText"/>
            </w:pPr>
          </w:p>
          <w:p w14:paraId="1D0C5B67" w14:textId="77777777" w:rsidR="009069B5" w:rsidRPr="00406A08" w:rsidRDefault="009069B5" w:rsidP="00427535">
            <w:pPr>
              <w:pStyle w:val="BodyText"/>
            </w:pPr>
          </w:p>
        </w:tc>
      </w:tr>
      <w:tr w:rsidR="009069B5" w:rsidRPr="00406A08" w14:paraId="205DF598" w14:textId="77777777" w:rsidTr="00427535">
        <w:trPr>
          <w:trHeight w:val="557"/>
        </w:trPr>
        <w:tc>
          <w:tcPr>
            <w:tcW w:w="5780" w:type="dxa"/>
            <w:gridSpan w:val="2"/>
            <w:vAlign w:val="center"/>
          </w:tcPr>
          <w:p w14:paraId="759DA11E" w14:textId="77777777" w:rsidR="009069B5" w:rsidRPr="00406A08" w:rsidRDefault="009069B5" w:rsidP="00427535">
            <w:pPr>
              <w:pStyle w:val="BodyText"/>
            </w:pPr>
            <w:r w:rsidRPr="00406A08">
              <w:t xml:space="preserve">Time needed for </w:t>
            </w:r>
            <w:proofErr w:type="gramStart"/>
            <w:r w:rsidRPr="00406A08">
              <w:t>presentation</w:t>
            </w:r>
            <w:proofErr w:type="gramEnd"/>
          </w:p>
          <w:p w14:paraId="3B3AF236" w14:textId="77777777" w:rsidR="009069B5" w:rsidRPr="00406A08" w:rsidRDefault="009069B5" w:rsidP="00427535">
            <w:pPr>
              <w:pStyle w:val="BodyText"/>
            </w:pPr>
            <w:r w:rsidRPr="00406A08">
              <w:t>(</w:t>
            </w:r>
            <w:proofErr w:type="gramStart"/>
            <w:r w:rsidRPr="00406A08">
              <w:t>including</w:t>
            </w:r>
            <w:proofErr w:type="gramEnd"/>
            <w:r w:rsidRPr="00406A08">
              <w:t xml:space="preserve"> 5 min for discussion):</w:t>
            </w:r>
          </w:p>
        </w:tc>
        <w:tc>
          <w:tcPr>
            <w:tcW w:w="4001" w:type="dxa"/>
          </w:tcPr>
          <w:p w14:paraId="5F6AD443" w14:textId="77777777" w:rsidR="009069B5" w:rsidRPr="00406A08" w:rsidRDefault="009069B5" w:rsidP="00DB306E">
            <w:pPr>
              <w:pStyle w:val="BodyText"/>
            </w:pPr>
          </w:p>
        </w:tc>
      </w:tr>
    </w:tbl>
    <w:p w14:paraId="4FA3873C" w14:textId="77777777" w:rsidR="009069B5" w:rsidRPr="00406A08" w:rsidRDefault="009069B5" w:rsidP="009069B5">
      <w:pPr>
        <w:pStyle w:val="BodyText"/>
        <w:ind w:left="720" w:firstLine="720"/>
      </w:pPr>
    </w:p>
    <w:p w14:paraId="4F87D96B" w14:textId="77777777" w:rsidR="002705D7" w:rsidRDefault="002705D7" w:rsidP="00704AAE">
      <w:pPr>
        <w:pStyle w:val="BodyText"/>
      </w:pPr>
    </w:p>
    <w:p w14:paraId="29ACC8CC" w14:textId="6039D9D0" w:rsidR="00704AAE" w:rsidRDefault="00704AAE" w:rsidP="00704AAE">
      <w:pPr>
        <w:pStyle w:val="BodyText"/>
        <w:rPr>
          <w:b/>
        </w:rPr>
      </w:pPr>
      <w:r>
        <w:rPr>
          <w:b/>
        </w:rPr>
        <w:t xml:space="preserve">To be send by e-mail as soon as possible and in any case before </w:t>
      </w:r>
      <w:r w:rsidR="00A80F0E">
        <w:rPr>
          <w:b/>
        </w:rPr>
        <w:t>31</w:t>
      </w:r>
      <w:r w:rsidR="00A80F0E" w:rsidRPr="00A80F0E">
        <w:rPr>
          <w:b/>
          <w:vertAlign w:val="superscript"/>
        </w:rPr>
        <w:t>st</w:t>
      </w:r>
      <w:r w:rsidR="00A80F0E">
        <w:rPr>
          <w:b/>
        </w:rPr>
        <w:t xml:space="preserve"> </w:t>
      </w:r>
      <w:proofErr w:type="gramStart"/>
      <w:r>
        <w:rPr>
          <w:b/>
        </w:rPr>
        <w:t>March,</w:t>
      </w:r>
      <w:proofErr w:type="gramEnd"/>
      <w:r>
        <w:rPr>
          <w:b/>
        </w:rPr>
        <w:t xml:space="preserve"> 202</w:t>
      </w:r>
      <w:r w:rsidR="00A80F0E">
        <w:rPr>
          <w:b/>
        </w:rPr>
        <w:t>4</w:t>
      </w:r>
      <w:r>
        <w:rPr>
          <w:b/>
        </w:rPr>
        <w:t xml:space="preserve"> to:</w:t>
      </w:r>
    </w:p>
    <w:p w14:paraId="649FF54D" w14:textId="77777777" w:rsidR="00704AAE" w:rsidRDefault="00704AAE" w:rsidP="00704AAE">
      <w:pPr>
        <w:pStyle w:val="BodyText"/>
        <w:rPr>
          <w:b/>
        </w:rPr>
      </w:pPr>
    </w:p>
    <w:p w14:paraId="679277D7" w14:textId="188B506D" w:rsidR="00704AAE" w:rsidRPr="00DE1590" w:rsidRDefault="00427535" w:rsidP="00427535">
      <w:pPr>
        <w:pStyle w:val="BodyText"/>
        <w:tabs>
          <w:tab w:val="left" w:pos="567"/>
          <w:tab w:val="left" w:pos="1560"/>
        </w:tabs>
        <w:rPr>
          <w:b/>
        </w:rPr>
      </w:pPr>
      <w:r>
        <w:rPr>
          <w:b/>
        </w:rPr>
        <w:tab/>
        <w:t>E-</w:t>
      </w:r>
      <w:r w:rsidR="00962935">
        <w:rPr>
          <w:b/>
        </w:rPr>
        <w:t>m</w:t>
      </w:r>
      <w:r>
        <w:rPr>
          <w:b/>
        </w:rPr>
        <w:t>ail:</w:t>
      </w:r>
      <w:r>
        <w:rPr>
          <w:b/>
        </w:rPr>
        <w:tab/>
      </w:r>
      <w:hyperlink r:id="rId9" w:history="1">
        <w:r w:rsidR="00A80F0E" w:rsidRPr="009E4972">
          <w:rPr>
            <w:rStyle w:val="Hyperlink"/>
          </w:rPr>
          <w:t>matteo.donorio@uniroma1.it</w:t>
        </w:r>
      </w:hyperlink>
      <w:r w:rsidR="00A80F0E">
        <w:t xml:space="preserve"> </w:t>
      </w:r>
      <w:r w:rsidR="00CC77C8" w:rsidRPr="00CC77C8">
        <w:rPr>
          <w:color w:val="000000" w:themeColor="text1"/>
        </w:rPr>
        <w:t xml:space="preserve"> </w:t>
      </w:r>
      <w:r w:rsidR="00704AAE" w:rsidRPr="00EC470B">
        <w:rPr>
          <w:color w:val="000000" w:themeColor="text1"/>
        </w:rPr>
        <w:t xml:space="preserve">and </w:t>
      </w:r>
      <w:hyperlink r:id="rId10" w:history="1">
        <w:r w:rsidR="00A80F0E" w:rsidRPr="009E4972">
          <w:rPr>
            <w:rStyle w:val="Hyperlink"/>
          </w:rPr>
          <w:t>mateusz.malicki@psi.ch</w:t>
        </w:r>
      </w:hyperlink>
      <w:r w:rsidR="00A80F0E">
        <w:rPr>
          <w:color w:val="000000" w:themeColor="text1"/>
        </w:rPr>
        <w:t xml:space="preserve"> </w:t>
      </w:r>
      <w:r w:rsidR="009069B5" w:rsidRPr="009069B5">
        <w:rPr>
          <w:color w:val="000000" w:themeColor="text1"/>
        </w:rPr>
        <w:t xml:space="preserve"> </w:t>
      </w:r>
    </w:p>
    <w:sectPr w:rsidR="00704AAE" w:rsidRPr="00DE1590">
      <w:pgSz w:w="11910" w:h="16840"/>
      <w:pgMar w:top="1400" w:right="10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B8959" w14:textId="77777777" w:rsidR="00FC13E6" w:rsidRDefault="00FC13E6" w:rsidP="00B12C04">
      <w:r>
        <w:separator/>
      </w:r>
    </w:p>
  </w:endnote>
  <w:endnote w:type="continuationSeparator" w:id="0">
    <w:p w14:paraId="4F95EA23" w14:textId="77777777" w:rsidR="00FC13E6" w:rsidRDefault="00FC13E6" w:rsidP="00B12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EEBC9" w14:textId="77777777" w:rsidR="00FC13E6" w:rsidRDefault="00FC13E6" w:rsidP="00B12C04">
      <w:r>
        <w:separator/>
      </w:r>
    </w:p>
  </w:footnote>
  <w:footnote w:type="continuationSeparator" w:id="0">
    <w:p w14:paraId="307BBDA1" w14:textId="77777777" w:rsidR="00FC13E6" w:rsidRDefault="00FC13E6" w:rsidP="00B12C04">
      <w:r>
        <w:continuationSeparator/>
      </w:r>
    </w:p>
  </w:footnote>
  <w:footnote w:id="1">
    <w:p w14:paraId="626E925E" w14:textId="77777777" w:rsidR="00B12C04" w:rsidRPr="00B12C04" w:rsidRDefault="00B12C0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281DDE">
        <w:t xml:space="preserve">Please indicate whether Prof., Dr., </w:t>
      </w:r>
      <w:r w:rsidR="00406A08">
        <w:t xml:space="preserve">Miss, </w:t>
      </w:r>
      <w:proofErr w:type="spellStart"/>
      <w:r w:rsidR="00406A08">
        <w:t>Mrs</w:t>
      </w:r>
      <w:proofErr w:type="spellEnd"/>
      <w:r w:rsidR="00406A08">
        <w:t xml:space="preserve">, </w:t>
      </w:r>
      <w:proofErr w:type="spellStart"/>
      <w:r w:rsidR="00406A08">
        <w:t>Mr</w:t>
      </w:r>
      <w:proofErr w:type="spell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03828"/>
    <w:multiLevelType w:val="hybridMultilevel"/>
    <w:tmpl w:val="3E1E6106"/>
    <w:lvl w:ilvl="0" w:tplc="90847A40">
      <w:numFmt w:val="bullet"/>
      <w:lvlText w:val="o"/>
      <w:lvlJc w:val="left"/>
      <w:pPr>
        <w:ind w:left="175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4BFA3AD2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2" w:tplc="E31E82AE">
      <w:numFmt w:val="bullet"/>
      <w:lvlText w:val="•"/>
      <w:lvlJc w:val="left"/>
      <w:pPr>
        <w:ind w:left="3345" w:hanging="360"/>
      </w:pPr>
      <w:rPr>
        <w:rFonts w:hint="default"/>
        <w:lang w:val="en-US" w:eastAsia="en-US" w:bidi="en-US"/>
      </w:rPr>
    </w:lvl>
    <w:lvl w:ilvl="3" w:tplc="C592FAEE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en-US"/>
      </w:rPr>
    </w:lvl>
    <w:lvl w:ilvl="4" w:tplc="2C16D4E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5" w:tplc="75861292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en-US"/>
      </w:rPr>
    </w:lvl>
    <w:lvl w:ilvl="6" w:tplc="C4F225FC">
      <w:numFmt w:val="bullet"/>
      <w:lvlText w:val="•"/>
      <w:lvlJc w:val="left"/>
      <w:pPr>
        <w:ind w:left="6515" w:hanging="360"/>
      </w:pPr>
      <w:rPr>
        <w:rFonts w:hint="default"/>
        <w:lang w:val="en-US" w:eastAsia="en-US" w:bidi="en-US"/>
      </w:rPr>
    </w:lvl>
    <w:lvl w:ilvl="7" w:tplc="81DA2E0E">
      <w:numFmt w:val="bullet"/>
      <w:lvlText w:val="•"/>
      <w:lvlJc w:val="left"/>
      <w:pPr>
        <w:ind w:left="7308" w:hanging="360"/>
      </w:pPr>
      <w:rPr>
        <w:rFonts w:hint="default"/>
        <w:lang w:val="en-US" w:eastAsia="en-US" w:bidi="en-US"/>
      </w:rPr>
    </w:lvl>
    <w:lvl w:ilvl="8" w:tplc="19BA40C0">
      <w:numFmt w:val="bullet"/>
      <w:lvlText w:val="•"/>
      <w:lvlJc w:val="left"/>
      <w:pPr>
        <w:ind w:left="810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1FF5C2C"/>
    <w:multiLevelType w:val="hybridMultilevel"/>
    <w:tmpl w:val="99B2AAD8"/>
    <w:lvl w:ilvl="0" w:tplc="98FA5CB8">
      <w:start w:val="1"/>
      <w:numFmt w:val="decimal"/>
      <w:lvlText w:val="%1."/>
      <w:lvlJc w:val="left"/>
      <w:pPr>
        <w:ind w:left="674" w:hanging="358"/>
        <w:jc w:val="left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61A69BE6">
      <w:start w:val="1"/>
      <w:numFmt w:val="decimal"/>
      <w:lvlText w:val="%2."/>
      <w:lvlJc w:val="left"/>
      <w:pPr>
        <w:ind w:left="1036" w:hanging="360"/>
        <w:jc w:val="right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59A0AC6A">
      <w:numFmt w:val="bullet"/>
      <w:lvlText w:val=""/>
      <w:lvlJc w:val="left"/>
      <w:pPr>
        <w:ind w:left="1756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3" w:tplc="089A64C2">
      <w:numFmt w:val="bullet"/>
      <w:lvlText w:val="o"/>
      <w:lvlJc w:val="left"/>
      <w:pPr>
        <w:ind w:left="247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4" w:tplc="C284DD9A">
      <w:numFmt w:val="bullet"/>
      <w:lvlText w:val=""/>
      <w:lvlJc w:val="left"/>
      <w:pPr>
        <w:ind w:left="3197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5" w:tplc="07AC9AEE">
      <w:numFmt w:val="bullet"/>
      <w:lvlText w:val="•"/>
      <w:lvlJc w:val="left"/>
      <w:pPr>
        <w:ind w:left="4281" w:hanging="360"/>
      </w:pPr>
      <w:rPr>
        <w:rFonts w:hint="default"/>
        <w:lang w:val="en-US" w:eastAsia="en-US" w:bidi="en-US"/>
      </w:rPr>
    </w:lvl>
    <w:lvl w:ilvl="6" w:tplc="17300F9C">
      <w:numFmt w:val="bullet"/>
      <w:lvlText w:val="•"/>
      <w:lvlJc w:val="left"/>
      <w:pPr>
        <w:ind w:left="5362" w:hanging="360"/>
      </w:pPr>
      <w:rPr>
        <w:rFonts w:hint="default"/>
        <w:lang w:val="en-US" w:eastAsia="en-US" w:bidi="en-US"/>
      </w:rPr>
    </w:lvl>
    <w:lvl w:ilvl="7" w:tplc="4BD8F4C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en-US"/>
      </w:rPr>
    </w:lvl>
    <w:lvl w:ilvl="8" w:tplc="85EAEF34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4EB6321"/>
    <w:multiLevelType w:val="hybridMultilevel"/>
    <w:tmpl w:val="6958F71C"/>
    <w:lvl w:ilvl="0" w:tplc="7CB46698">
      <w:numFmt w:val="bullet"/>
      <w:lvlText w:val="o"/>
      <w:lvlJc w:val="left"/>
      <w:pPr>
        <w:ind w:left="1036" w:hanging="358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3580E6A2">
      <w:numFmt w:val="bullet"/>
      <w:lvlText w:val=""/>
      <w:lvlJc w:val="left"/>
      <w:pPr>
        <w:ind w:left="1756" w:hanging="358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87B47D58">
      <w:numFmt w:val="bullet"/>
      <w:lvlText w:val="•"/>
      <w:lvlJc w:val="left"/>
      <w:pPr>
        <w:ind w:left="2640" w:hanging="358"/>
      </w:pPr>
      <w:rPr>
        <w:rFonts w:hint="default"/>
        <w:lang w:val="en-US" w:eastAsia="en-US" w:bidi="en-US"/>
      </w:rPr>
    </w:lvl>
    <w:lvl w:ilvl="3" w:tplc="3216FC24">
      <w:numFmt w:val="bullet"/>
      <w:lvlText w:val="•"/>
      <w:lvlJc w:val="left"/>
      <w:pPr>
        <w:ind w:left="3521" w:hanging="358"/>
      </w:pPr>
      <w:rPr>
        <w:rFonts w:hint="default"/>
        <w:lang w:val="en-US" w:eastAsia="en-US" w:bidi="en-US"/>
      </w:rPr>
    </w:lvl>
    <w:lvl w:ilvl="4" w:tplc="81201B72">
      <w:numFmt w:val="bullet"/>
      <w:lvlText w:val="•"/>
      <w:lvlJc w:val="left"/>
      <w:pPr>
        <w:ind w:left="4402" w:hanging="358"/>
      </w:pPr>
      <w:rPr>
        <w:rFonts w:hint="default"/>
        <w:lang w:val="en-US" w:eastAsia="en-US" w:bidi="en-US"/>
      </w:rPr>
    </w:lvl>
    <w:lvl w:ilvl="5" w:tplc="2CC4A5C2">
      <w:numFmt w:val="bullet"/>
      <w:lvlText w:val="•"/>
      <w:lvlJc w:val="left"/>
      <w:pPr>
        <w:ind w:left="5282" w:hanging="358"/>
      </w:pPr>
      <w:rPr>
        <w:rFonts w:hint="default"/>
        <w:lang w:val="en-US" w:eastAsia="en-US" w:bidi="en-US"/>
      </w:rPr>
    </w:lvl>
    <w:lvl w:ilvl="6" w:tplc="A1582608">
      <w:numFmt w:val="bullet"/>
      <w:lvlText w:val="•"/>
      <w:lvlJc w:val="left"/>
      <w:pPr>
        <w:ind w:left="6163" w:hanging="358"/>
      </w:pPr>
      <w:rPr>
        <w:rFonts w:hint="default"/>
        <w:lang w:val="en-US" w:eastAsia="en-US" w:bidi="en-US"/>
      </w:rPr>
    </w:lvl>
    <w:lvl w:ilvl="7" w:tplc="4EEC157C">
      <w:numFmt w:val="bullet"/>
      <w:lvlText w:val="•"/>
      <w:lvlJc w:val="left"/>
      <w:pPr>
        <w:ind w:left="7044" w:hanging="358"/>
      </w:pPr>
      <w:rPr>
        <w:rFonts w:hint="default"/>
        <w:lang w:val="en-US" w:eastAsia="en-US" w:bidi="en-US"/>
      </w:rPr>
    </w:lvl>
    <w:lvl w:ilvl="8" w:tplc="B7A606AC">
      <w:numFmt w:val="bullet"/>
      <w:lvlText w:val="•"/>
      <w:lvlJc w:val="left"/>
      <w:pPr>
        <w:ind w:left="7924" w:hanging="358"/>
      </w:pPr>
      <w:rPr>
        <w:rFonts w:hint="default"/>
        <w:lang w:val="en-US" w:eastAsia="en-US" w:bidi="en-US"/>
      </w:rPr>
    </w:lvl>
  </w:abstractNum>
  <w:abstractNum w:abstractNumId="3" w15:restartNumberingAfterBreak="0">
    <w:nsid w:val="48C576CE"/>
    <w:multiLevelType w:val="hybridMultilevel"/>
    <w:tmpl w:val="38ACA232"/>
    <w:lvl w:ilvl="0" w:tplc="6040126C">
      <w:numFmt w:val="bullet"/>
      <w:lvlText w:val="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49131357">
    <w:abstractNumId w:val="0"/>
  </w:num>
  <w:num w:numId="2" w16cid:durableId="794446212">
    <w:abstractNumId w:val="2"/>
  </w:num>
  <w:num w:numId="3" w16cid:durableId="557280238">
    <w:abstractNumId w:val="1"/>
  </w:num>
  <w:num w:numId="4" w16cid:durableId="1727875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zE3NTKyNDQyMTVV0lEKTi0uzszPAykwrgUAThiZjywAAAA="/>
  </w:docVars>
  <w:rsids>
    <w:rsidRoot w:val="00D76BFC"/>
    <w:rsid w:val="000214AD"/>
    <w:rsid w:val="00106D0E"/>
    <w:rsid w:val="001347AF"/>
    <w:rsid w:val="001A300A"/>
    <w:rsid w:val="001D3CE0"/>
    <w:rsid w:val="001D4785"/>
    <w:rsid w:val="001F715F"/>
    <w:rsid w:val="00200A5B"/>
    <w:rsid w:val="002705D7"/>
    <w:rsid w:val="00281DDE"/>
    <w:rsid w:val="00291728"/>
    <w:rsid w:val="002C622B"/>
    <w:rsid w:val="00305C90"/>
    <w:rsid w:val="00312529"/>
    <w:rsid w:val="003D58E3"/>
    <w:rsid w:val="00402F1E"/>
    <w:rsid w:val="00406A08"/>
    <w:rsid w:val="00427535"/>
    <w:rsid w:val="005A0D47"/>
    <w:rsid w:val="006D0276"/>
    <w:rsid w:val="00704AAE"/>
    <w:rsid w:val="00720232"/>
    <w:rsid w:val="007766EE"/>
    <w:rsid w:val="00787DB9"/>
    <w:rsid w:val="007C2519"/>
    <w:rsid w:val="007E6A31"/>
    <w:rsid w:val="007F3F83"/>
    <w:rsid w:val="007F677C"/>
    <w:rsid w:val="00800C0B"/>
    <w:rsid w:val="008353AA"/>
    <w:rsid w:val="008579E6"/>
    <w:rsid w:val="008848F1"/>
    <w:rsid w:val="008A0BA5"/>
    <w:rsid w:val="008E669A"/>
    <w:rsid w:val="008F7973"/>
    <w:rsid w:val="009069B5"/>
    <w:rsid w:val="0094498A"/>
    <w:rsid w:val="00962935"/>
    <w:rsid w:val="009B5969"/>
    <w:rsid w:val="009F2B8D"/>
    <w:rsid w:val="00A755B9"/>
    <w:rsid w:val="00A80F0E"/>
    <w:rsid w:val="00AC4E7C"/>
    <w:rsid w:val="00B12C04"/>
    <w:rsid w:val="00B41F1E"/>
    <w:rsid w:val="00B95983"/>
    <w:rsid w:val="00BE7001"/>
    <w:rsid w:val="00C46EF8"/>
    <w:rsid w:val="00CA69DA"/>
    <w:rsid w:val="00CC77C8"/>
    <w:rsid w:val="00CD55F5"/>
    <w:rsid w:val="00CF4B34"/>
    <w:rsid w:val="00D12E43"/>
    <w:rsid w:val="00D35863"/>
    <w:rsid w:val="00D76BFC"/>
    <w:rsid w:val="00D846A2"/>
    <w:rsid w:val="00DB72F3"/>
    <w:rsid w:val="00E2493F"/>
    <w:rsid w:val="00EA6C1E"/>
    <w:rsid w:val="00EC470B"/>
    <w:rsid w:val="00F16440"/>
    <w:rsid w:val="00F71CC9"/>
    <w:rsid w:val="00F751A6"/>
    <w:rsid w:val="00F87807"/>
    <w:rsid w:val="00FC13E6"/>
    <w:rsid w:val="00FC7E5F"/>
    <w:rsid w:val="00FD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870CD3"/>
  <w15:docId w15:val="{B7AAEE29-A1E6-4945-B02D-22D94F508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674" w:hanging="35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"/>
      <w:ind w:left="1036" w:hanging="360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spacing w:before="56"/>
      <w:ind w:right="292"/>
      <w:jc w:val="right"/>
      <w:outlineLvl w:val="2"/>
    </w:pPr>
    <w:rPr>
      <w:rFonts w:ascii="Calibri" w:eastAsia="Calibri" w:hAnsi="Calibri" w:cs="Calibri"/>
    </w:rPr>
  </w:style>
  <w:style w:type="paragraph" w:styleId="Heading4">
    <w:name w:val="heading 4"/>
    <w:basedOn w:val="Normal"/>
    <w:uiPriority w:val="1"/>
    <w:qFormat/>
    <w:pPr>
      <w:ind w:left="316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756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2917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7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785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281D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281DD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0">
    <w:name w:val="Table Grid Light1"/>
    <w:basedOn w:val="TableNormal"/>
    <w:uiPriority w:val="40"/>
    <w:rsid w:val="00704AA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12C0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2C04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12C0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069B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F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teusz.malicki@psi.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tteo.donorio@uniroma1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F23DF-88AF-4562-9C25-E30A75D91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725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SI - Paul Scherrer Institut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ica Vlahovic</dc:creator>
  <cp:lastModifiedBy>Malicki Mateusz Michal</cp:lastModifiedBy>
  <cp:revision>2</cp:revision>
  <cp:lastPrinted>2018-12-11T13:33:00Z</cp:lastPrinted>
  <dcterms:created xsi:type="dcterms:W3CDTF">2024-02-07T15:13:00Z</dcterms:created>
  <dcterms:modified xsi:type="dcterms:W3CDTF">2024-02-0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2-11T00:00:00Z</vt:filetime>
  </property>
</Properties>
</file>